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ales Executive Internship Position</w:t>
      </w:r>
    </w:p>
    <w:bookmarkEnd w:id="20"/>
    <w:p>
      <w:pPr>
        <w:pStyle w:val="BodyText"/>
      </w:pPr>
      <w:r>
        <w:rPr>
          <w:bCs/>
          <w:b/>
        </w:rPr>
        <w:t xml:space="preserve">Sender's Address:</w:t>
      </w:r>
    </w:p>
    <w:p>
      <w:pPr>
        <w:pStyle w:val="BodyText"/>
      </w:pPr>
      <w:r>
        <w:t xml:space="preserve">Tendai Moyo</w:t>
      </w:r>
    </w:p>
    <w:p>
      <w:pPr>
        <w:pStyle w:val="BodyText"/>
      </w:pPr>
      <w:r>
        <w:t xml:space="preserve">14 Maple Avenue, Borrowdale</w:t>
      </w:r>
    </w:p>
    <w:p>
      <w:pPr>
        <w:pStyle w:val="BodyText"/>
      </w:pPr>
      <w:r>
        <w:t xml:space="preserve">Harare, Zimbabwe</w:t>
      </w:r>
    </w:p>
    <w:p>
      <w:pPr>
        <w:pStyle w:val="BodyText"/>
      </w:pPr>
      <w:r>
        <w:t xml:space="preserve">Email: tendai.moyo@email.com</w:t>
      </w:r>
    </w:p>
    <w:p>
      <w:pPr>
        <w:pStyle w:val="BodyText"/>
      </w:pPr>
      <w:r>
        <w:t xml:space="preserve">Phone: +263 771234567</w:t>
      </w:r>
    </w:p>
    <w:p>
      <w:pPr>
        <w:pStyle w:val="BodyText"/>
      </w:pPr>
      <w:r>
        <w:rPr>
          <w:bCs/>
          <w:b/>
        </w:rPr>
        <w:t xml:space="preserve">Date:</w:t>
      </w:r>
      <w:r>
        <w:t xml:space="preserve"> </w:t>
      </w:r>
      <w:r>
        <w:t xml:space="preserve">October 26, 2023</w:t>
      </w:r>
    </w:p>
    <w:p>
      <w:pPr>
        <w:pStyle w:val="BodyText"/>
      </w:pPr>
      <w:r>
        <w:rPr>
          <w:bCs/>
          <w:b/>
        </w:rPr>
        <w:t xml:space="preserve">Recipient:</w:t>
      </w:r>
    </w:p>
    <w:p>
      <w:pPr>
        <w:pStyle w:val="BodyText"/>
      </w:pPr>
      <w:r>
        <w:t xml:space="preserve">Hiring Manager</w:t>
      </w:r>
    </w:p>
    <w:p>
      <w:pPr>
        <w:pStyle w:val="BodyText"/>
      </w:pPr>
      <w:r>
        <w:t xml:space="preserve">Premier Solutions Zimbabwe</w:t>
      </w:r>
    </w:p>
    <w:p>
      <w:pPr>
        <w:pStyle w:val="BodyText"/>
      </w:pPr>
      <w:r>
        <w:t xml:space="preserve">12th Floor, City Tower</w:t>
      </w:r>
    </w:p>
    <w:p>
      <w:pPr>
        <w:pStyle w:val="BodyText"/>
      </w:pPr>
      <w:r>
        <w:t xml:space="preserve">Sam Nujoma Avenue, Harare</w:t>
      </w:r>
    </w:p>
    <w:p>
      <w:pPr>
        <w:pStyle w:val="BodyText"/>
      </w:pPr>
      <w:r>
        <w:t xml:space="preserve">Zimbabwe</w:t>
      </w:r>
    </w:p>
    <w:bookmarkStart w:id="21" w:name="X1c3e8264baf6d8613b37ee055b09ee22cfbc891"/>
    <w:p>
      <w:pPr>
        <w:pStyle w:val="Heading2"/>
      </w:pPr>
      <w:r>
        <w:t xml:space="preserve">Subject: Internship Application Letter for Sales Executive Position in Zimbabwe Harare</w:t>
      </w:r>
    </w:p>
    <w:bookmarkEnd w:id="21"/>
    <w:p>
      <w:pPr>
        <w:pStyle w:val="FirstParagraph"/>
      </w:pPr>
      <w:r>
        <w:t xml:space="preserve">Dear Hiring Manager,</w:t>
      </w:r>
    </w:p>
    <w:p>
      <w:pPr>
        <w:pStyle w:val="BodyText"/>
      </w:pPr>
      <w:r>
        <w:t xml:space="preserve">I am writing this Internship Application Letter to express my enthusiastic interest in the Sales Executive Internship position at Premier Solutions Zimbabwe, as advertised on the National Employment Portal. As a final-year Marketing student at the University of Zimbabwe with deep roots in Harare's vibrant business ecosystem, I am eager to apply my academic foundation and local market insights to contribute meaningfully to your sales team. My passion for driving revenue growth in dynamic environments—particularly within Zimbabwe Harare’s evolving commercial landscape—aligns perfectly with Premier Solutions' reputation for innovative client engagement.</w:t>
      </w:r>
    </w:p>
    <w:p>
      <w:pPr>
        <w:pStyle w:val="BodyText"/>
      </w:pPr>
      <w:r>
        <w:t xml:space="preserve">My academic journey has equipped me with a robust understanding of consumer behavior, market analysis, and relationship-driven sales strategies. In my capstone project titled "Optimizing Small Business Sales in Harare’s Informal Economy," I conducted field research across Mbare Musika and Central Harare markets, analyzing pricing sensitivity among 150+ local vendors. This project required me to design and execute customer interviews, identify pain points in distribution networks, and develop a tiered sales approach that increased prototype product trial rates by 37% during the pilot phase. My findings were later presented at the Zim Marketing Association’s annual conference, where I received commendations for practical applicability in Zimbabwean contexts. This experience crystallized my commitment to translating academic knowledge into actionable sales solutions tailored for Zimbabwe Harare’s unique socioeconomic realities.</w:t>
      </w:r>
    </w:p>
    <w:p>
      <w:pPr>
        <w:pStyle w:val="BodyText"/>
      </w:pPr>
      <w:r>
        <w:t xml:space="preserve">What particularly excites me about this Sales Executive Internship is Premier Solutions’ focus on sustainable growth through technology-enabled sales models—a critical need in today’s Zimbabwean market. Having observed the challenges faced by local businesses navigating post-pandemic recovery, I’ve developed a keen understanding of how digital tools can bridge gaps in customer reach. For instance, during my volunteer work with Harare Youth Enterprise Hub, I assisted 12 micro-entrepreneurs in adopting WhatsApp Business for order management and CRM systems. This initiative resulted in a 25% average increase in repeat customers within three months—proof that localized digital strategies drive tangible results in Zimbabwe Harare’s competitive retail environment. I am confident these insights would allow me to contribute immediately to your team’s client acquisition goals.</w:t>
      </w:r>
    </w:p>
    <w:p>
      <w:pPr>
        <w:pStyle w:val="BodyText"/>
      </w:pPr>
      <w:r>
        <w:t xml:space="preserve">I also possess transferable skills directly relevant to the Sales Executive role, honed through leadership in high-pressure scenarios. As captain of my university’s business case competition team, I negotiated a sponsorship deal with a local cement manufacturer (Cement Zimbabwe) during Harare’s annual trade fair—securing ZWL 150,000 for our event while aligning the partnership with their market expansion goals. This required rapid adaptation to cultural nuances in B2B negotiations—a skill vital when engaging diverse clients across Zimbabwe Harare’s urban and peri-urban zones. My fluency in Shona and Ndebele further enables me to build rapport with communities often underserved by mainstream sales teams, ensuring inclusive outreach that resonates with local values.</w:t>
      </w:r>
    </w:p>
    <w:p>
      <w:pPr>
        <w:pStyle w:val="BodyText"/>
      </w:pPr>
      <w:r>
        <w:t xml:space="preserve">Zimbabwe Harare’s business environment presents unparalleled opportunities for growth-minded interns. The city’s expanding middle class, coupled with government initiatives like the National Economic Transformation Programme (NETP), has created a fertile ground for innovative sales strategies targeting sectors such as agribusiness and fintech. Premier Solutions’ recent expansion into mobile payment solutions aligns precisely with these trends—I’ve closely followed how your "Harare Connect" campaign leveraged community influencers to onboard 5,000+ SME customers in Q2 2023. I am eager to support such initiatives by conducting on-ground market validation for new product launches, analyzing customer feedback loops from Harare’s bustling markets, and contributing to localized sales playbook development.</w:t>
      </w:r>
    </w:p>
    <w:p>
      <w:pPr>
        <w:pStyle w:val="BodyText"/>
      </w:pPr>
      <w:r>
        <w:t xml:space="preserve">What sets me apart is my unwavering commitment to ethical sales practices—a principle I’ve championed through student-led workshops on "Responsible Marketing in Zimbabwe." In a sector where trust remains paramount, I believe transparency in client interactions directly fuels long-term relationships. During my internship with ZimTel Communications, I was commended for reducing customer complaints by 42% through proactive communication about service limitations—a testament to my belief that sales excellence starts with integrity. This philosophy aligns seamlessly with Premier Solutions’ corporate values and positions me to uphold your brand’s credibility as Zimbabwe Harare’s market evolves.</w:t>
      </w:r>
    </w:p>
    <w:p>
      <w:pPr>
        <w:pStyle w:val="BodyText"/>
      </w:pPr>
      <w:r>
        <w:t xml:space="preserve">I am equally drawn to Premier Solutions’ investment in talent development, particularly your mentorship program pairing interns with senior sales leaders. As I prepare for a career where continuous learning is non-negotiable, I would relish the opportunity to absorb your team’s expertise while contributing fresh perspectives from Harare’s grassroots market. My familiarity with local logistics networks—from navigating Harare’s traffic constraints to leveraging informal trading hubs—ensures I can hit the ground running in territory management and client visits. Moreover, my flexibility for after-hours client meetings (common in Zimbabwean sales cycles) and willingness to travel across suburbs like Chitungwiza and Budiriro further demonstrate my operational readiness.</w:t>
      </w:r>
    </w:p>
    <w:p>
      <w:pPr>
        <w:pStyle w:val="BodyText"/>
      </w:pPr>
      <w:r>
        <w:t xml:space="preserve">My academic background, field experience, and deep connection to Zimbabwe Harare’s entrepreneurial spirit have prepared me not just to perform in this role but to elevate it. I am confident that my proactive approach—evidenced by my successful initiatives with local businesses—and genuine enthusiasm for Premier Solutions’ mission will allow me to become a valuable asset during this Sales Executive Internship. I am available for an interview at your earliest convenience and welcome the chance to discuss how my skills in market analysis, client engagement, and cultural intelligence can support your team’s objectives in Harare.</w:t>
      </w:r>
    </w:p>
    <w:p>
      <w:pPr>
        <w:pStyle w:val="BodyText"/>
      </w:pPr>
      <w:r>
        <w:t xml:space="preserve">Thank you for considering my Internship Application Letter. I look forward to the possibility of contributing to Premier Solutions’ continued success in Zimbabwe Harare and am excited about the opportunity to grow alongside your dynamic team.</w:t>
      </w:r>
    </w:p>
    <w:p>
      <w:pPr>
        <w:pStyle w:val="BodyText"/>
      </w:pPr>
      <w:r>
        <w:t xml:space="preserve">Sincerely,</w:t>
      </w:r>
    </w:p>
    <w:p>
      <w:pPr>
        <w:pStyle w:val="BodyText"/>
      </w:pPr>
      <w:r>
        <w:br/>
      </w:r>
      <w:r>
        <w:br/>
      </w:r>
      <w:r>
        <w:br/>
      </w:r>
    </w:p>
    <w:p>
      <w:pPr>
        <w:pStyle w:val="BodyText"/>
      </w:pPr>
      <w:r>
        <w:t xml:space="preserve">Tendai Moyo</w:t>
      </w:r>
    </w:p>
    <w:p>
      <w:pPr>
        <w:pStyle w:val="BodyText"/>
      </w:pPr>
      <w:r>
        <w:t xml:space="preserve">Final-Year Marketing Student, University of Zimbabwe</w:t>
      </w:r>
    </w:p>
    <w:p>
      <w:pPr>
        <w:pStyle w:val="BodyText"/>
      </w:pPr>
      <w:r>
        <w:rPr>
          <w:bCs/>
          <w:b/>
        </w:rPr>
        <w:t xml:space="preserve">Word Count:</w:t>
      </w:r>
      <w:r>
        <w:t xml:space="preserve"> </w:t>
      </w:r>
      <w:r>
        <w:t xml:space="preserve">874 words</w:t>
      </w:r>
    </w:p>
    <w:p>
      <w:pPr>
        <w:pStyle w:val="BodyText"/>
      </w:pPr>
      <w:r>
        <w:rPr>
          <w:bCs/>
          <w:b/>
        </w:rPr>
        <w:t xml:space="preserve">Key Terms Incorporated:</w:t>
      </w:r>
    </w:p>
    <w:p>
      <w:pPr>
        <w:numPr>
          <w:ilvl w:val="0"/>
          <w:numId w:val="1001"/>
        </w:numPr>
        <w:pStyle w:val="Compact"/>
      </w:pPr>
      <w:r>
        <w:t xml:space="preserve">- "Internship Application Letter" (used in subject line and throughout)</w:t>
      </w:r>
    </w:p>
    <w:p>
      <w:pPr>
        <w:numPr>
          <w:ilvl w:val="0"/>
          <w:numId w:val="1001"/>
        </w:numPr>
        <w:pStyle w:val="Compact"/>
      </w:pPr>
      <w:r>
        <w:t xml:space="preserve">- "Sales Executive" (position title consistently referenced)</w:t>
      </w:r>
    </w:p>
    <w:p>
      <w:pPr>
        <w:numPr>
          <w:ilvl w:val="0"/>
          <w:numId w:val="1001"/>
        </w:numPr>
        <w:pStyle w:val="Compact"/>
      </w:pPr>
      <w:r>
        <w:t xml:space="preserve">- "Zimbabwe Harare" (mentioned 9 times, contextualized for local relevance)</w:t>
      </w:r>
    </w:p>
    <w:p>
      <w:pPr>
        <w:pStyle w:val="FirstParagraph"/>
      </w:pPr>
      <w:r>
        <w:t xml:space="preserve">Generated using Zimbabwe-specific market insights and professional internship lette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9T05:19:32Z</dcterms:created>
  <dcterms:modified xsi:type="dcterms:W3CDTF">2025-12-09T05:19:32Z</dcterms:modified>
</cp:coreProperties>
</file>

<file path=docProps/custom.xml><?xml version="1.0" encoding="utf-8"?>
<Properties xmlns="http://schemas.openxmlformats.org/officeDocument/2006/custom-properties" xmlns:vt="http://schemas.openxmlformats.org/officeDocument/2006/docPropsVTypes"/>
</file>